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1"/>
        <w:gridCol w:w="3304"/>
        <w:gridCol w:w="2425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7A2C27C4" w:rsidR="00922980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D – </w:t>
            </w:r>
            <w:r w:rsidR="00922980">
              <w:rPr>
                <w:b/>
              </w:rPr>
              <w:t>Home01</w:t>
            </w:r>
          </w:p>
        </w:tc>
      </w:tr>
      <w:tr w:rsidR="00717CE8" w14:paraId="77EA48B4" w14:textId="77777777" w:rsidTr="00A97C09">
        <w:tc>
          <w:tcPr>
            <w:tcW w:w="3567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7C1E14A7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922980">
              <w:t>Low</w:t>
            </w:r>
          </w:p>
          <w:p w14:paraId="77E55725" w14:textId="2C9EE75D" w:rsidR="00717CE8" w:rsidRPr="00922980" w:rsidRDefault="00FD7D6B">
            <w:pPr>
              <w:spacing w:after="0" w:line="240" w:lineRule="auto"/>
              <w:rPr>
                <w:bCs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922980">
              <w:rPr>
                <w:bCs/>
              </w:rPr>
              <w:t>Cosmetic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292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4B35EDD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922980">
              <w:t>Internet Explorer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491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proofErr w:type="spellStart"/>
            <w:r w:rsidR="00091330">
              <w:t>Kićo</w:t>
            </w:r>
            <w:proofErr w:type="spellEnd"/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A97C09">
        <w:tc>
          <w:tcPr>
            <w:tcW w:w="6859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3FA949DA" w14:textId="7934ADC9" w:rsidR="00922980" w:rsidRDefault="00922980" w:rsidP="00922980">
            <w:pPr>
              <w:spacing w:after="0" w:line="240" w:lineRule="auto"/>
            </w:pPr>
            <w:r>
              <w:t>1. Open Internet Explorer</w:t>
            </w:r>
          </w:p>
          <w:p w14:paraId="3252FBBC" w14:textId="4DACCCAB" w:rsidR="00922980" w:rsidRDefault="00922980" w:rsidP="00922980">
            <w:pPr>
              <w:spacing w:after="0" w:line="240" w:lineRule="auto"/>
            </w:pPr>
            <w:r>
              <w:t xml:space="preserve">2. </w:t>
            </w:r>
            <w:r w:rsidR="000F15F5">
              <w:t xml:space="preserve">Navigate to </w:t>
            </w:r>
            <w:r w:rsidRPr="00922980">
              <w:t>https://www.demoblaze.com/index.html</w:t>
            </w:r>
            <w:r w:rsidRPr="00922980">
              <w:t xml:space="preserve"> 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1A217EDB" w:rsidR="00717CE8" w:rsidRPr="00832A10" w:rsidRDefault="00922980">
            <w:pPr>
              <w:spacing w:after="0" w:line="240" w:lineRule="auto"/>
            </w:pPr>
            <w:r>
              <w:t>Products should be displayed correctly.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7E667A0F" w14:textId="120C56E0" w:rsidR="00922980" w:rsidRPr="00832A10" w:rsidRDefault="00922980" w:rsidP="00922980">
            <w:pPr>
              <w:spacing w:after="0" w:line="240" w:lineRule="auto"/>
            </w:pPr>
            <w:r>
              <w:t>Product placement and height is wrong</w:t>
            </w:r>
            <w:r>
              <w:t>.</w:t>
            </w:r>
          </w:p>
          <w:p w14:paraId="1036BE18" w14:textId="12D133BB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62F1CC2E" w14:textId="6D9B6466" w:rsidR="00717CE8" w:rsidRDefault="00717CE8" w:rsidP="00A97C09">
            <w:pPr>
              <w:spacing w:after="0" w:line="240" w:lineRule="auto"/>
            </w:pPr>
          </w:p>
        </w:tc>
        <w:tc>
          <w:tcPr>
            <w:tcW w:w="2491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21C26158" w14:textId="024E2BE4" w:rsidR="005F550C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326DA8EA" w14:textId="7DC99356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059A11FF" w:rsidR="00F51C16" w:rsidRDefault="00922980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02B120EF" wp14:editId="60491443">
                  <wp:extent cx="5943600" cy="31699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169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97DF03" w14:textId="3CA63058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4B366" w14:textId="77777777" w:rsidR="006F1DAB" w:rsidRDefault="006F1DAB">
      <w:pPr>
        <w:spacing w:line="240" w:lineRule="auto"/>
      </w:pPr>
      <w:r>
        <w:separator/>
      </w:r>
    </w:p>
  </w:endnote>
  <w:endnote w:type="continuationSeparator" w:id="0">
    <w:p w14:paraId="4BE58A56" w14:textId="77777777" w:rsidR="006F1DAB" w:rsidRDefault="006F1D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1C5EE" w14:textId="77777777" w:rsidR="006F1DAB" w:rsidRDefault="006F1DAB">
      <w:pPr>
        <w:spacing w:after="0" w:line="240" w:lineRule="auto"/>
      </w:pPr>
      <w:r>
        <w:separator/>
      </w:r>
    </w:p>
  </w:footnote>
  <w:footnote w:type="continuationSeparator" w:id="0">
    <w:p w14:paraId="0542CF12" w14:textId="77777777" w:rsidR="006F1DAB" w:rsidRDefault="006F1D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40A5C"/>
    <w:multiLevelType w:val="hybridMultilevel"/>
    <w:tmpl w:val="5B368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21F12"/>
    <w:rsid w:val="00132B07"/>
    <w:rsid w:val="001E7FC3"/>
    <w:rsid w:val="0029627C"/>
    <w:rsid w:val="0038678C"/>
    <w:rsid w:val="00531945"/>
    <w:rsid w:val="005F550C"/>
    <w:rsid w:val="006F1DAB"/>
    <w:rsid w:val="0071039B"/>
    <w:rsid w:val="00717CE8"/>
    <w:rsid w:val="00807313"/>
    <w:rsid w:val="00810BF3"/>
    <w:rsid w:val="00832A10"/>
    <w:rsid w:val="00877780"/>
    <w:rsid w:val="009053FC"/>
    <w:rsid w:val="00905F47"/>
    <w:rsid w:val="00922980"/>
    <w:rsid w:val="00A3673D"/>
    <w:rsid w:val="00A54528"/>
    <w:rsid w:val="00A74B95"/>
    <w:rsid w:val="00A97C09"/>
    <w:rsid w:val="00B473EC"/>
    <w:rsid w:val="00C06E84"/>
    <w:rsid w:val="00C23261"/>
    <w:rsid w:val="00C84854"/>
    <w:rsid w:val="00CA6907"/>
    <w:rsid w:val="00D26025"/>
    <w:rsid w:val="00D51207"/>
    <w:rsid w:val="00D86880"/>
    <w:rsid w:val="00D93D89"/>
    <w:rsid w:val="00DD182C"/>
    <w:rsid w:val="00EB08FF"/>
    <w:rsid w:val="00EC65B6"/>
    <w:rsid w:val="00F05728"/>
    <w:rsid w:val="00F327DC"/>
    <w:rsid w:val="00F51C16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an Okanovic</dc:creator>
  <cp:lastModifiedBy>kicoedna@hotmail.com</cp:lastModifiedBy>
  <cp:revision>3</cp:revision>
  <dcterms:created xsi:type="dcterms:W3CDTF">2021-11-10T17:24:00Z</dcterms:created>
  <dcterms:modified xsi:type="dcterms:W3CDTF">2021-11-1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